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acea04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acea049-c152-11ec-a58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MRLDMAzi+gH9/5f8QAWcZsnSO2mIPbTOwCEhsNGPRbzqG4DyX/0yB37wXP9+QwusugpV7BymeDBYo8wzsHM80SL5o7mAF2qNFX5qmdCIgM77Z0nvtaCvV1FYbmBmaNo/1yk5+tJ4iMeMtWsVJLigB1yqIHlGZ9o/+exYjlFniheMCpinZjwvUlWN06aPrnw6Lxk6i2GSWJgXUfO4GI3zeVHTYHX7jHRt6GuPwInAsd/IRKmYIb7ruX9pl5knOfeb9kkWNVIcOcajPayS4d0L/jW3TliJ4pifqzwk7ZJemOc6AROi4Eo+H0VS+8b9QQdzHaF74X6ztOpfIHvj/q07abp33gc2CbHQv7xfHFkJaa70z2Ga3vVcD+ubfL4SYSFfXvze/QISimPLLIrfT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4g in AB156FZ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acea049-c152-11ec-a58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acea049-c152-11ec-a587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acea049-c152-11ec-a587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acea049</dc:title>
  <dc:creator/>
  <cp:keywords/>
  <dcterms:created xsi:type="dcterms:W3CDTF">2026-05-07T14:56:50Z</dcterms:created>
  <dcterms:modified xsi:type="dcterms:W3CDTF">2026-05-07T14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